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B10C1DC" w14:textId="39758B39" w:rsidR="00B90864" w:rsidRPr="00170152" w:rsidRDefault="00B90864" w:rsidP="00D241B4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lastRenderedPageBreak/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r w:rsidRPr="00170152">
        <w:t>the</w:t>
      </w:r>
      <w:r w:rsidRPr="00170152">
        <w:rPr>
          <w:rStyle w:val="CodeChar"/>
        </w:rPr>
        <w:t>.Average</w:t>
      </w:r>
      <w:proofErr w:type="spell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proofErr w:type="gramStart"/>
      <w:r w:rsidR="00170152" w:rsidRPr="00170152">
        <w:rPr>
          <w:b/>
        </w:rPr>
        <w:t>shop</w:t>
      </w:r>
      <w:proofErr w:type="gramEnd"/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  <w:r w:rsidR="009C2AAB">
        <w:t>.</w:t>
      </w:r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A3211A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AC7E62" w14:textId="77777777" w:rsidR="004C4ABA" w:rsidRDefault="004C4ABA" w:rsidP="008068A2">
      <w:pPr>
        <w:spacing w:after="0" w:line="240" w:lineRule="auto"/>
      </w:pPr>
      <w:r>
        <w:separator/>
      </w:r>
    </w:p>
  </w:endnote>
  <w:endnote w:type="continuationSeparator" w:id="0">
    <w:p w14:paraId="4D179D2A" w14:textId="77777777" w:rsidR="004C4ABA" w:rsidRDefault="004C4A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134852" w14:textId="77777777" w:rsidR="004C4ABA" w:rsidRDefault="004C4ABA" w:rsidP="008068A2">
      <w:pPr>
        <w:spacing w:after="0" w:line="240" w:lineRule="auto"/>
      </w:pPr>
      <w:r>
        <w:separator/>
      </w:r>
    </w:p>
  </w:footnote>
  <w:footnote w:type="continuationSeparator" w:id="0">
    <w:p w14:paraId="48CC4E51" w14:textId="77777777" w:rsidR="004C4ABA" w:rsidRDefault="004C4A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06C8"/>
    <w:rsid w:val="002C539D"/>
    <w:rsid w:val="002C71C6"/>
    <w:rsid w:val="002D07CA"/>
    <w:rsid w:val="002F6B21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C4ABA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B661A"/>
    <w:rsid w:val="005C131C"/>
    <w:rsid w:val="005C451D"/>
    <w:rsid w:val="005C6A24"/>
    <w:rsid w:val="005D2405"/>
    <w:rsid w:val="005E04CE"/>
    <w:rsid w:val="005E6CC9"/>
    <w:rsid w:val="005E7D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73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211A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068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ets-and-dictionaries-advanced-lab/1465/pract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2</cp:revision>
  <cp:lastPrinted>2023-04-24T07:09:00Z</cp:lastPrinted>
  <dcterms:created xsi:type="dcterms:W3CDTF">2019-11-12T12:29:00Z</dcterms:created>
  <dcterms:modified xsi:type="dcterms:W3CDTF">2024-08-15T11:41:00Z</dcterms:modified>
  <cp:category>programming;education;software engineering;software development</cp:category>
</cp:coreProperties>
</file>